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Zea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w Zealand received a score of 8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w Zea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Zealand received a score of</w:t>
      </w:r>
      <w:r>
        <w:t xml:space="preserve"> </w:t>
      </w:r>
      <w:r>
        <w:rPr>
          <w:bCs/>
          <w:b/>
        </w:rPr>
        <w:t xml:space="preserve">92.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w Zealand received a score of 82.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w Zealand received a score of 75.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w Zealand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w Zea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w Zea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w Zealand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w Zea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w Zea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w Zealand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w Zea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w Zea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w Zea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w Zea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w Zea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w Zealand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ew%20Zea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ew%20Zea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ew%20Zea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ew%20Zea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ew%20Zea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ew%20Zea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ew%20Zea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ew%20Zea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ew%20Zea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ew%20Zea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ew%20Zea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ew%20Zea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ew%20Zea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ew%20Zea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ew%20Zea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ew%20Zea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ew%20Zea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3,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0, 2003, 2004, 2005, 2006, 2008, 2009, 2010, 2011, 2013, 2014, 2015, 2016,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1:05Z</dcterms:created>
  <dcterms:modified xsi:type="dcterms:W3CDTF">2024-03-19T15: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w Zealand Country Report</vt:lpwstr>
  </property>
</Properties>
</file>